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303C" w:rsidRDefault="00F9303C" w:rsidP="00F9303C">
      <w:pPr>
        <w:rPr>
          <w:i/>
          <w:sz w:val="20"/>
          <w:lang w:val="en-GB"/>
        </w:rPr>
      </w:pPr>
      <w:r>
        <w:rPr>
          <w:b/>
          <w:sz w:val="28"/>
          <w:u w:val="single"/>
          <w:lang w:val="en-GB"/>
        </w:rPr>
        <w:t xml:space="preserve">Programme </w:t>
      </w:r>
    </w:p>
    <w:p w:rsidR="00F9303C" w:rsidRPr="00F9303C" w:rsidRDefault="00F9303C" w:rsidP="00F9303C">
      <w:pPr>
        <w:rPr>
          <w:sz w:val="20"/>
        </w:rPr>
      </w:pPr>
      <w:r w:rsidRPr="00F9303C">
        <w:rPr>
          <w:sz w:val="20"/>
        </w:rPr>
        <w:t xml:space="preserve">Het </w:t>
      </w:r>
      <w:proofErr w:type="spellStart"/>
      <w:r w:rsidRPr="00F9303C">
        <w:rPr>
          <w:sz w:val="20"/>
        </w:rPr>
        <w:t>TechMed</w:t>
      </w:r>
      <w:proofErr w:type="spellEnd"/>
      <w:r w:rsidRPr="00F9303C">
        <w:rPr>
          <w:sz w:val="20"/>
        </w:rPr>
        <w:t xml:space="preserve"> Event 2021 kent e</w:t>
      </w:r>
      <w:r>
        <w:rPr>
          <w:sz w:val="20"/>
        </w:rPr>
        <w:t xml:space="preserve">en klinisch, wetenschappelijk en industrieel programma. Graag vragen we voor het klinische programma accreditatie aan. In het groen gearceerd de klinische programma onderdelen. </w:t>
      </w:r>
      <w:bookmarkStart w:id="0" w:name="_GoBack"/>
      <w:bookmarkEnd w:id="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3"/>
        <w:gridCol w:w="7579"/>
      </w:tblGrid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.30 – 09:45 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Opening: Dreaming about the future</w:t>
            </w:r>
          </w:p>
        </w:tc>
      </w:tr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00 – 10:45</w:t>
            </w:r>
          </w:p>
          <w:p w:rsidR="00F9303C" w:rsidRDefault="00F9303C" w:rsidP="00B50178">
            <w:pPr>
              <w:pStyle w:val="Normal5"/>
              <w:spacing w:before="375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t>Personalize your program with the parallel sessions: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- Innovation meets Industry: Medtronic &amp; Siemens </w:t>
            </w:r>
            <w:proofErr w:type="spellStart"/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ealthineers</w:t>
            </w:r>
            <w:proofErr w:type="spellEnd"/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9F3A12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COVID-19 &amp; technical innovations in clinical practice</w:t>
            </w:r>
            <w:r w:rsidRPr="009F3A12">
              <w:rPr>
                <w:rFonts w:ascii="Arial" w:hAnsi="Arial" w:cs="Arial"/>
                <w:sz w:val="20"/>
                <w:szCs w:val="20"/>
                <w:highlight w:val="green"/>
                <w:lang w:val="en-US"/>
              </w:rPr>
              <w:br/>
            </w:r>
            <w:r w:rsidRPr="009F3A12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 xml:space="preserve">- TOPFIT </w:t>
            </w:r>
            <w:proofErr w:type="spellStart"/>
            <w:r w:rsidRPr="009F3A12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Citizenlab</w:t>
            </w:r>
            <w:proofErr w:type="spellEnd"/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&amp; 1-on-1 Meeting</w:t>
            </w:r>
          </w:p>
        </w:tc>
      </w:tr>
      <w:tr w:rsidR="00F9303C" w:rsidRPr="00B053FD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:45-11:0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Break</w:t>
            </w:r>
          </w:p>
        </w:tc>
      </w:tr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00 - 12.3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t>Personalize your program with the parallel sessions: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Women's health</w:t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- How do you grow your MedTech </w:t>
            </w:r>
            <w:proofErr w:type="spellStart"/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organisation</w:t>
            </w:r>
            <w:proofErr w:type="spellEnd"/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internationally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- Accelerating implementation of your health innovation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&amp; 1-on-1 Meetings</w:t>
            </w:r>
          </w:p>
        </w:tc>
      </w:tr>
      <w:tr w:rsidR="00F9303C" w:rsidRPr="00B053FD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30 - 13.15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Break</w:t>
            </w:r>
          </w:p>
        </w:tc>
      </w:tr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15 – 14:0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Keynote talk: Technique and medicine, a necessary combination to treat our patients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Prof.dr.ir. Jean-Paul de Vries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&amp; 1-on-1 meetings / Group meetings</w:t>
            </w:r>
          </w:p>
        </w:tc>
      </w:tr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00 - 15.0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t>Personalize your program with the parallel sessions: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- Imaging &amp; Image guided treatment - part 1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Technology for vascular diseases - part 1</w:t>
            </w:r>
            <w:r w:rsidRPr="00B053FD">
              <w:rPr>
                <w:rFonts w:ascii="Arial" w:hAnsi="Arial" w:cs="Arial"/>
                <w:sz w:val="20"/>
                <w:szCs w:val="20"/>
                <w:highlight w:val="green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Technology for movement diseases - part 1</w:t>
            </w:r>
            <w:r w:rsidRPr="00B053FD">
              <w:rPr>
                <w:rFonts w:ascii="Arial" w:hAnsi="Arial" w:cs="Arial"/>
                <w:sz w:val="20"/>
                <w:szCs w:val="20"/>
                <w:highlight w:val="green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Technology for neurological diseases - part 1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&amp; 1-on-1 meetings / Group meetings</w:t>
            </w:r>
          </w:p>
        </w:tc>
      </w:tr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00 - 16.0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t>Personalize your program with the parallel sessions: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- Imaging &amp; Image guided treatment - part 2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Technology for vascular diseases - part 2</w:t>
            </w:r>
            <w:r w:rsidRPr="00B053FD">
              <w:rPr>
                <w:rFonts w:ascii="Arial" w:hAnsi="Arial" w:cs="Arial"/>
                <w:sz w:val="20"/>
                <w:szCs w:val="20"/>
                <w:highlight w:val="green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Technology for movement diseases - part 2</w:t>
            </w:r>
            <w:r w:rsidRPr="00B053FD">
              <w:rPr>
                <w:rFonts w:ascii="Arial" w:hAnsi="Arial" w:cs="Arial"/>
                <w:sz w:val="20"/>
                <w:szCs w:val="20"/>
                <w:highlight w:val="green"/>
                <w:lang w:val="en-US"/>
              </w:rPr>
              <w:br/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highlight w:val="green"/>
                <w:lang w:val="en-US"/>
              </w:rPr>
              <w:t>- Technology for neurological diseases - part 2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&amp; Innovation Safari Tour (5 tours)</w:t>
            </w:r>
          </w:p>
        </w:tc>
      </w:tr>
      <w:tr w:rsidR="00F9303C" w:rsidRPr="009F3A12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00 - 17.0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Pr="00B053FD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t>Fireside chat: </w:t>
            </w:r>
            <w:r w:rsidRPr="00B053FD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Growth lessons MedTech Industry</w:t>
            </w:r>
            <w:r w:rsidRPr="00B053FD">
              <w:rPr>
                <w:rFonts w:ascii="Arial" w:hAnsi="Arial" w:cs="Arial"/>
                <w:sz w:val="20"/>
                <w:szCs w:val="20"/>
                <w:lang w:val="en-US"/>
              </w:rPr>
              <w:br/>
              <w:t>&amp; Innovation Safari Tour (5 tours)</w:t>
            </w:r>
          </w:p>
        </w:tc>
      </w:tr>
      <w:tr w:rsidR="00F9303C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00 - 17.1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losi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ords</w:t>
            </w:r>
            <w:proofErr w:type="spellEnd"/>
          </w:p>
        </w:tc>
      </w:tr>
      <w:tr w:rsidR="00F9303C" w:rsidTr="00B50178"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10 - 18.30</w:t>
            </w:r>
          </w:p>
        </w:tc>
        <w:tc>
          <w:tcPr>
            <w:tcW w:w="0" w:type="auto"/>
            <w:tcBorders>
              <w:bottom w:val="single" w:sz="6" w:space="0" w:color="DCDDDE"/>
            </w:tcBorders>
            <w:tcMar>
              <w:top w:w="165" w:type="dxa"/>
              <w:left w:w="150" w:type="dxa"/>
              <w:bottom w:w="165" w:type="dxa"/>
              <w:right w:w="150" w:type="dxa"/>
            </w:tcMar>
            <w:hideMark/>
          </w:tcPr>
          <w:p w:rsidR="00F9303C" w:rsidRDefault="00F9303C" w:rsidP="00B50178">
            <w:pPr>
              <w:pStyle w:val="Normal5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Meetingloung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form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eception</w:t>
            </w:r>
            <w:proofErr w:type="spellEnd"/>
          </w:p>
        </w:tc>
      </w:tr>
    </w:tbl>
    <w:p w:rsidR="00F9303C" w:rsidRDefault="00F9303C" w:rsidP="00F9303C">
      <w:pPr>
        <w:jc w:val="both"/>
        <w:rPr>
          <w:rFonts w:ascii="Calibri" w:eastAsia="Times New Roman" w:hAnsi="Calibri" w:cs="Calibri"/>
          <w:b/>
          <w:bCs/>
          <w:color w:val="000000" w:themeColor="text1"/>
          <w:shd w:val="clear" w:color="auto" w:fill="FFFFFF"/>
          <w:lang w:eastAsia="en-GB"/>
        </w:rPr>
      </w:pPr>
      <w:r w:rsidRPr="00B053FD">
        <w:rPr>
          <w:rFonts w:ascii="Calibri" w:eastAsia="Times New Roman" w:hAnsi="Calibri" w:cs="Calibri"/>
          <w:b/>
          <w:bCs/>
          <w:color w:val="000000" w:themeColor="text1"/>
          <w:shd w:val="clear" w:color="auto" w:fill="FFFFFF"/>
          <w:lang w:eastAsia="en-GB"/>
        </w:rPr>
        <w:t xml:space="preserve"> </w:t>
      </w:r>
    </w:p>
    <w:p w:rsidR="00031DA3" w:rsidRDefault="00031DA3"/>
    <w:sectPr w:rsidR="00031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sDC1MDQ1sDQ2NrdQ0lEKTi0uzszPAykwrAUAHLZV4iwAAAA="/>
  </w:docVars>
  <w:rsids>
    <w:rsidRoot w:val="00F9303C"/>
    <w:rsid w:val="00031DA3"/>
    <w:rsid w:val="00F93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CF46F"/>
  <w15:chartTrackingRefBased/>
  <w15:docId w15:val="{BFF8A958-294A-4EFE-838F-C7863C4DD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3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5">
    <w:name w:val="Normal5"/>
    <w:basedOn w:val="Normal"/>
    <w:rsid w:val="00F930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5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öder, F.F. (TNW)</dc:creator>
  <cp:keywords/>
  <dc:description/>
  <cp:lastModifiedBy>Schröder, F.F. (TNW)</cp:lastModifiedBy>
  <cp:revision>1</cp:revision>
  <dcterms:created xsi:type="dcterms:W3CDTF">2021-09-13T12:09:00Z</dcterms:created>
  <dcterms:modified xsi:type="dcterms:W3CDTF">2021-09-13T12:11:00Z</dcterms:modified>
</cp:coreProperties>
</file>